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B22AB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226DC786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688C2B81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646DED2C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68308DBE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29BAAD48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14:paraId="79967546" w14:textId="65734ACF"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40"/>
        </w:rPr>
      </w:pPr>
      <w:r w:rsidRPr="00CC10FE">
        <w:rPr>
          <w:rFonts w:ascii="Arial" w:hAnsi="Arial" w:cs="Arial"/>
          <w:b/>
          <w:sz w:val="36"/>
          <w:szCs w:val="36"/>
        </w:rPr>
        <w:t>Web Programming</w:t>
      </w:r>
      <w:r w:rsidRPr="00D17E9A">
        <w:rPr>
          <w:rFonts w:ascii="Arial" w:hAnsi="Arial" w:cs="Arial"/>
          <w:b/>
          <w:sz w:val="72"/>
          <w:szCs w:val="40"/>
        </w:rPr>
        <w:t xml:space="preserve"> </w:t>
      </w:r>
      <w:r>
        <w:rPr>
          <w:rFonts w:ascii="Arial" w:hAnsi="Arial" w:cs="Arial"/>
          <w:b/>
          <w:sz w:val="72"/>
          <w:szCs w:val="40"/>
        </w:rPr>
        <w:br/>
      </w:r>
      <w:r w:rsidRPr="00D17E9A">
        <w:rPr>
          <w:rFonts w:ascii="Arial" w:hAnsi="Arial" w:cs="Arial"/>
          <w:b/>
          <w:sz w:val="72"/>
          <w:szCs w:val="40"/>
        </w:rPr>
        <w:t>PHP / MySQL</w:t>
      </w:r>
      <w:r w:rsidR="00B171E3">
        <w:rPr>
          <w:rFonts w:ascii="Arial" w:hAnsi="Arial" w:cs="Arial"/>
          <w:b/>
          <w:sz w:val="72"/>
          <w:szCs w:val="40"/>
        </w:rPr>
        <w:t xml:space="preserve"> / </w:t>
      </w:r>
      <w:r w:rsidR="00B171E3">
        <w:rPr>
          <w:rFonts w:ascii="Arial" w:hAnsi="Arial" w:cs="Arial"/>
          <w:b/>
          <w:sz w:val="72"/>
          <w:szCs w:val="40"/>
        </w:rPr>
        <w:t>JS</w:t>
      </w:r>
      <w:r w:rsidRPr="00D17E9A">
        <w:rPr>
          <w:rFonts w:ascii="Arial" w:hAnsi="Arial" w:cs="Arial"/>
          <w:b/>
          <w:sz w:val="72"/>
          <w:szCs w:val="40"/>
        </w:rPr>
        <w:t xml:space="preserve"> Application</w:t>
      </w:r>
    </w:p>
    <w:p w14:paraId="1C1E01A2" w14:textId="77777777" w:rsidR="00D17E9A" w:rsidRPr="00D17E9A" w:rsidRDefault="006A29E6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C10FE">
        <w:rPr>
          <w:rFonts w:ascii="Arial" w:hAnsi="Arial" w:cs="Arial"/>
          <w:b/>
          <w:sz w:val="36"/>
          <w:szCs w:val="36"/>
        </w:rPr>
        <w:t>Project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Pr="00CC10FE">
        <w:rPr>
          <w:rFonts w:ascii="Arial" w:hAnsi="Arial" w:cs="Arial"/>
          <w:b/>
          <w:sz w:val="36"/>
          <w:szCs w:val="36"/>
        </w:rPr>
        <w:t>02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="00D17E9A">
        <w:rPr>
          <w:rFonts w:ascii="Arial" w:hAnsi="Arial" w:cs="Arial"/>
          <w:b/>
          <w:sz w:val="36"/>
          <w:szCs w:val="40"/>
        </w:rPr>
        <w:t>Documentation</w:t>
      </w:r>
    </w:p>
    <w:p w14:paraId="4631596D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E407F90" w14:textId="77777777"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6AB6C4" w14:textId="77777777"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7F255FF" w14:textId="77777777"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6D9D47A" w14:textId="77777777" w:rsidR="00545D1D" w:rsidRPr="00D17E9A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DB9390B" w14:textId="77777777"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5CE240D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049E462" w14:textId="2B5954E5" w:rsidR="00D17E9A" w:rsidRPr="001E0429" w:rsidRDefault="001E0429" w:rsidP="00D17E9A">
      <w:pPr>
        <w:spacing w:after="0" w:line="240" w:lineRule="auto"/>
        <w:jc w:val="center"/>
        <w:rPr>
          <w:rFonts w:ascii="Arial" w:hAnsi="Arial" w:cs="Arial"/>
          <w:b/>
          <w:sz w:val="52"/>
          <w:szCs w:val="52"/>
        </w:rPr>
      </w:pPr>
      <w:r w:rsidRPr="001E0429">
        <w:rPr>
          <w:rFonts w:ascii="Arial" w:hAnsi="Arial" w:cs="Arial"/>
          <w:bCs/>
          <w:sz w:val="52"/>
          <w:szCs w:val="52"/>
        </w:rPr>
        <w:t>Group</w:t>
      </w:r>
      <w:r w:rsidR="00D17E9A" w:rsidRPr="001E0429">
        <w:rPr>
          <w:rFonts w:ascii="Arial" w:hAnsi="Arial" w:cs="Arial"/>
          <w:b/>
          <w:sz w:val="52"/>
          <w:szCs w:val="52"/>
        </w:rPr>
        <w:t xml:space="preserve"> </w:t>
      </w:r>
      <w:r w:rsidRPr="001E0429">
        <w:rPr>
          <w:rFonts w:ascii="Arial" w:hAnsi="Arial" w:cs="Arial"/>
          <w:b/>
          <w:sz w:val="52"/>
          <w:szCs w:val="52"/>
        </w:rPr>
        <w:t>X</w:t>
      </w:r>
    </w:p>
    <w:p w14:paraId="1DCB5F64" w14:textId="77777777"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9355" w:type="dxa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44"/>
        <w:gridCol w:w="1327"/>
        <w:gridCol w:w="7384"/>
      </w:tblGrid>
      <w:tr w:rsidR="00284B1A" w14:paraId="5976FE00" w14:textId="77777777" w:rsidTr="00284B1A">
        <w:tc>
          <w:tcPr>
            <w:tcW w:w="644" w:type="dxa"/>
            <w:shd w:val="pct10" w:color="auto" w:fill="auto"/>
          </w:tcPr>
          <w:p w14:paraId="1E17465D" w14:textId="77777777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S#</w:t>
            </w:r>
          </w:p>
        </w:tc>
        <w:tc>
          <w:tcPr>
            <w:tcW w:w="1327" w:type="dxa"/>
            <w:shd w:val="pct10" w:color="auto" w:fill="auto"/>
          </w:tcPr>
          <w:p w14:paraId="7DF318C0" w14:textId="652BB6EB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SAP</w:t>
            </w:r>
            <w:r w:rsidRPr="00D17E9A">
              <w:rPr>
                <w:rFonts w:ascii="Arial" w:hAnsi="Arial" w:cs="Arial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7384" w:type="dxa"/>
            <w:shd w:val="pct10" w:color="auto" w:fill="auto"/>
          </w:tcPr>
          <w:p w14:paraId="72097C14" w14:textId="77777777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Full Name</w:t>
            </w:r>
          </w:p>
        </w:tc>
      </w:tr>
      <w:tr w:rsidR="00284B1A" w14:paraId="214165CD" w14:textId="77777777" w:rsidTr="00284B1A">
        <w:tc>
          <w:tcPr>
            <w:tcW w:w="644" w:type="dxa"/>
          </w:tcPr>
          <w:p w14:paraId="44FB3006" w14:textId="77777777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1327" w:type="dxa"/>
          </w:tcPr>
          <w:p w14:paraId="736E30D7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84" w:type="dxa"/>
          </w:tcPr>
          <w:p w14:paraId="6554A010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4B1A" w14:paraId="52AACF80" w14:textId="77777777" w:rsidTr="00284B1A">
        <w:tc>
          <w:tcPr>
            <w:tcW w:w="644" w:type="dxa"/>
          </w:tcPr>
          <w:p w14:paraId="64EB30BA" w14:textId="77777777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1327" w:type="dxa"/>
          </w:tcPr>
          <w:p w14:paraId="2DB945CF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84" w:type="dxa"/>
          </w:tcPr>
          <w:p w14:paraId="37B7E1CD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284B1A" w14:paraId="06BE06BB" w14:textId="77777777" w:rsidTr="00284B1A">
        <w:tc>
          <w:tcPr>
            <w:tcW w:w="644" w:type="dxa"/>
          </w:tcPr>
          <w:p w14:paraId="7DE73544" w14:textId="77777777" w:rsidR="00284B1A" w:rsidRPr="00D17E9A" w:rsidRDefault="00284B1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1327" w:type="dxa"/>
          </w:tcPr>
          <w:p w14:paraId="29F374C1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7384" w:type="dxa"/>
          </w:tcPr>
          <w:p w14:paraId="7BD2DE1C" w14:textId="77777777" w:rsidR="00284B1A" w:rsidRDefault="00284B1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314ED54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4E18E9A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C2870AE" w14:textId="77777777"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7788AC" w14:textId="77777777"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2C2F092" w14:textId="77777777" w:rsidR="00D17E9A" w:rsidRDefault="00D17E9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B93F2D3" w14:textId="77777777" w:rsidR="00F2793D" w:rsidRPr="009A59DF" w:rsidRDefault="009A59DF">
      <w:pPr>
        <w:rPr>
          <w:b/>
          <w:sz w:val="36"/>
          <w:szCs w:val="24"/>
        </w:rPr>
      </w:pPr>
      <w:r w:rsidRPr="009A59DF">
        <w:rPr>
          <w:b/>
          <w:sz w:val="36"/>
          <w:szCs w:val="24"/>
        </w:rPr>
        <w:lastRenderedPageBreak/>
        <w:t>Project Title</w:t>
      </w:r>
      <w:r>
        <w:rPr>
          <w:b/>
          <w:sz w:val="36"/>
          <w:szCs w:val="24"/>
        </w:rPr>
        <w:t xml:space="preserve">: </w:t>
      </w:r>
      <w:r w:rsidR="006454FD" w:rsidRPr="006454FD">
        <w:rPr>
          <w:sz w:val="36"/>
          <w:szCs w:val="24"/>
        </w:rPr>
        <w:t xml:space="preserve">Put </w:t>
      </w:r>
      <w:r w:rsidRPr="009A59DF">
        <w:rPr>
          <w:sz w:val="36"/>
          <w:szCs w:val="24"/>
        </w:rPr>
        <w:t>Your Project Title</w:t>
      </w:r>
      <w:r w:rsidR="006454FD">
        <w:rPr>
          <w:sz w:val="36"/>
          <w:szCs w:val="24"/>
        </w:rPr>
        <w:t xml:space="preserve"> Here</w:t>
      </w:r>
    </w:p>
    <w:p w14:paraId="15D73DB4" w14:textId="77777777" w:rsidR="009A59DF" w:rsidRPr="009A59DF" w:rsidRDefault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>DESCRIPTION:</w:t>
      </w:r>
    </w:p>
    <w:p w14:paraId="7D66ECF1" w14:textId="77777777"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t>Briefly describe what your web application does.</w:t>
      </w:r>
    </w:p>
    <w:p w14:paraId="709CCF7C" w14:textId="77777777" w:rsidR="009A59DF" w:rsidRDefault="009A59DF">
      <w:pPr>
        <w:rPr>
          <w:sz w:val="24"/>
          <w:szCs w:val="24"/>
        </w:rPr>
      </w:pPr>
    </w:p>
    <w:p w14:paraId="4AD0C4A7" w14:textId="77777777"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7A1A299" w14:textId="77777777"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lastRenderedPageBreak/>
        <w:t>USERS:</w:t>
      </w:r>
    </w:p>
    <w:p w14:paraId="0EE7AE89" w14:textId="77777777" w:rsidR="009A59DF" w:rsidRDefault="009A59DF" w:rsidP="009A59D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er Type 1</w:t>
      </w:r>
    </w:p>
    <w:p w14:paraId="691F876C" w14:textId="77777777" w:rsidR="009A59DF" w:rsidRPr="009A59DF" w:rsidRDefault="009A59DF" w:rsidP="009A59D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er Type 2</w:t>
      </w:r>
    </w:p>
    <w:p w14:paraId="799B2946" w14:textId="77777777" w:rsidR="009A59DF" w:rsidRDefault="009A59DF" w:rsidP="009A59DF">
      <w:pPr>
        <w:rPr>
          <w:sz w:val="24"/>
          <w:szCs w:val="24"/>
        </w:rPr>
      </w:pPr>
    </w:p>
    <w:p w14:paraId="508B69F9" w14:textId="77777777"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>USER 1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14:paraId="62F7D686" w14:textId="77777777" w:rsidTr="009A59DF">
        <w:tc>
          <w:tcPr>
            <w:tcW w:w="4788" w:type="dxa"/>
          </w:tcPr>
          <w:p w14:paraId="0F6D65ED" w14:textId="77777777" w:rsidR="009A59DF" w:rsidRPr="009A59DF" w:rsidRDefault="009A59DF" w:rsidP="009A59DF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14:paraId="72EC0139" w14:textId="77777777" w:rsidR="009A59DF" w:rsidRDefault="009A59DF" w:rsidP="009A59DF">
            <w:pPr>
              <w:rPr>
                <w:sz w:val="24"/>
                <w:szCs w:val="24"/>
              </w:rPr>
            </w:pPr>
          </w:p>
        </w:tc>
      </w:tr>
      <w:tr w:rsidR="009A59DF" w14:paraId="745B85FF" w14:textId="77777777" w:rsidTr="009A59DF">
        <w:tc>
          <w:tcPr>
            <w:tcW w:w="4788" w:type="dxa"/>
          </w:tcPr>
          <w:p w14:paraId="58EDC565" w14:textId="77777777" w:rsidR="009A59DF" w:rsidRPr="009A59DF" w:rsidRDefault="009A59DF" w:rsidP="009A59DF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14:paraId="34BA910E" w14:textId="77777777" w:rsidR="009A59DF" w:rsidRDefault="009A59DF" w:rsidP="009A59DF">
            <w:pPr>
              <w:rPr>
                <w:sz w:val="24"/>
                <w:szCs w:val="24"/>
              </w:rPr>
            </w:pPr>
          </w:p>
        </w:tc>
      </w:tr>
    </w:tbl>
    <w:p w14:paraId="76308583" w14:textId="77777777" w:rsidR="009A59DF" w:rsidRPr="00D17E9A" w:rsidRDefault="009A59DF" w:rsidP="009A59DF">
      <w:pPr>
        <w:rPr>
          <w:sz w:val="24"/>
          <w:szCs w:val="24"/>
        </w:rPr>
      </w:pPr>
    </w:p>
    <w:p w14:paraId="3E7EF8C9" w14:textId="77777777"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 xml:space="preserve">USER </w:t>
      </w:r>
      <w:r>
        <w:rPr>
          <w:b/>
          <w:sz w:val="24"/>
          <w:szCs w:val="24"/>
        </w:rPr>
        <w:t>2</w:t>
      </w:r>
      <w:r w:rsidRPr="009A59DF">
        <w:rPr>
          <w:b/>
          <w:sz w:val="24"/>
          <w:szCs w:val="24"/>
        </w:rPr>
        <w:t>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14:paraId="53C70BAD" w14:textId="77777777" w:rsidTr="00F42AFB">
        <w:tc>
          <w:tcPr>
            <w:tcW w:w="4788" w:type="dxa"/>
          </w:tcPr>
          <w:p w14:paraId="281B1D26" w14:textId="77777777"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14:paraId="333A0463" w14:textId="77777777"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14:paraId="11D6FD56" w14:textId="77777777" w:rsidTr="00F42AFB">
        <w:tc>
          <w:tcPr>
            <w:tcW w:w="4788" w:type="dxa"/>
          </w:tcPr>
          <w:p w14:paraId="1617D127" w14:textId="77777777"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14:paraId="2ABF8ED3" w14:textId="77777777" w:rsidR="009A59DF" w:rsidRDefault="009A59DF" w:rsidP="00F42AFB">
            <w:pPr>
              <w:rPr>
                <w:sz w:val="24"/>
                <w:szCs w:val="24"/>
              </w:rPr>
            </w:pPr>
          </w:p>
        </w:tc>
      </w:tr>
    </w:tbl>
    <w:p w14:paraId="7FC1870F" w14:textId="77777777" w:rsidR="009A59DF" w:rsidRDefault="009A59DF">
      <w:pPr>
        <w:rPr>
          <w:sz w:val="24"/>
          <w:szCs w:val="24"/>
        </w:rPr>
      </w:pPr>
    </w:p>
    <w:p w14:paraId="3E673AD8" w14:textId="77777777"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94935A1" w14:textId="77777777" w:rsidR="004E47D1" w:rsidRPr="009A59DF" w:rsidRDefault="004E47D1" w:rsidP="004E47D1">
      <w:pPr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Database Tables / Fields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44"/>
        <w:gridCol w:w="6606"/>
      </w:tblGrid>
      <w:tr w:rsidR="004E47D1" w14:paraId="5AC481DF" w14:textId="77777777" w:rsidTr="004E47D1">
        <w:tc>
          <w:tcPr>
            <w:tcW w:w="2808" w:type="dxa"/>
          </w:tcPr>
          <w:p w14:paraId="289B2E11" w14:textId="77777777"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1</w:t>
            </w:r>
          </w:p>
        </w:tc>
        <w:tc>
          <w:tcPr>
            <w:tcW w:w="6768" w:type="dxa"/>
          </w:tcPr>
          <w:p w14:paraId="64430E14" w14:textId="77777777"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14:paraId="7B7FEF2D" w14:textId="77777777"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14:paraId="76079059" w14:textId="77777777"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14:paraId="1B39A20B" w14:textId="77777777"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14:paraId="0D0A2F47" w14:textId="77777777" w:rsidR="004E47D1" w:rsidRP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  <w:tr w:rsidR="004E47D1" w14:paraId="6634B116" w14:textId="77777777" w:rsidTr="004E47D1">
        <w:tc>
          <w:tcPr>
            <w:tcW w:w="2808" w:type="dxa"/>
          </w:tcPr>
          <w:p w14:paraId="3FB72200" w14:textId="77777777"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2</w:t>
            </w:r>
          </w:p>
        </w:tc>
        <w:tc>
          <w:tcPr>
            <w:tcW w:w="6768" w:type="dxa"/>
          </w:tcPr>
          <w:p w14:paraId="6FA0399B" w14:textId="77777777"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14:paraId="70CEE6D1" w14:textId="77777777"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14:paraId="4C79D557" w14:textId="77777777"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14:paraId="78FA365B" w14:textId="77777777"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14:paraId="32043366" w14:textId="77777777"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  <w:tr w:rsidR="004E47D1" w14:paraId="30570ADA" w14:textId="77777777" w:rsidTr="004E47D1">
        <w:tc>
          <w:tcPr>
            <w:tcW w:w="2808" w:type="dxa"/>
          </w:tcPr>
          <w:p w14:paraId="0E7A7B74" w14:textId="77777777"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3</w:t>
            </w:r>
          </w:p>
        </w:tc>
        <w:tc>
          <w:tcPr>
            <w:tcW w:w="6768" w:type="dxa"/>
          </w:tcPr>
          <w:p w14:paraId="0BDEB82F" w14:textId="77777777"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14:paraId="7A4C8889" w14:textId="77777777"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14:paraId="651EE914" w14:textId="77777777"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14:paraId="6DE08119" w14:textId="77777777"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14:paraId="58C59E4E" w14:textId="77777777"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</w:tbl>
    <w:p w14:paraId="164811FB" w14:textId="4E5805A6" w:rsidR="009A59DF" w:rsidRDefault="009A59DF">
      <w:pPr>
        <w:rPr>
          <w:sz w:val="24"/>
          <w:szCs w:val="24"/>
        </w:rPr>
      </w:pPr>
    </w:p>
    <w:p w14:paraId="21DD80CE" w14:textId="49A32DF6" w:rsidR="00693F71" w:rsidRDefault="00693F7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8919F58" w14:textId="540387A1" w:rsidR="00693F71" w:rsidRPr="009A59DF" w:rsidRDefault="00693F71" w:rsidP="00693F71">
      <w:pPr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JavaScript</w:t>
      </w:r>
    </w:p>
    <w:p w14:paraId="42EB4CF5" w14:textId="7EEEA0C6" w:rsidR="00964B3D" w:rsidRDefault="00964B3D" w:rsidP="00693F7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id you use JavaScript in your application? </w:t>
      </w:r>
      <w:r w:rsidRPr="00964B3D">
        <w:rPr>
          <w:bCs/>
          <w:sz w:val="24"/>
          <w:szCs w:val="24"/>
        </w:rPr>
        <w:t>Yes / No</w:t>
      </w:r>
    </w:p>
    <w:p w14:paraId="459AB1FC" w14:textId="26771EF4" w:rsidR="00693F71" w:rsidRPr="009A59DF" w:rsidRDefault="00693F71" w:rsidP="00693F71">
      <w:pPr>
        <w:rPr>
          <w:sz w:val="24"/>
          <w:szCs w:val="24"/>
        </w:rPr>
      </w:pPr>
      <w:r>
        <w:rPr>
          <w:b/>
          <w:sz w:val="24"/>
          <w:szCs w:val="24"/>
        </w:rPr>
        <w:t>Custom JavaScript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5935"/>
      </w:tblGrid>
      <w:tr w:rsidR="00693F71" w14:paraId="0819CB0E" w14:textId="77777777" w:rsidTr="000C6D34">
        <w:tc>
          <w:tcPr>
            <w:tcW w:w="3415" w:type="dxa"/>
          </w:tcPr>
          <w:p w14:paraId="5AAAE12B" w14:textId="77777777" w:rsidR="00693F71" w:rsidRPr="005368C4" w:rsidRDefault="00693F71" w:rsidP="000C6D34">
            <w:pPr>
              <w:rPr>
                <w:b/>
                <w:sz w:val="24"/>
                <w:szCs w:val="24"/>
              </w:rPr>
            </w:pPr>
            <w:r w:rsidRPr="005368C4">
              <w:rPr>
                <w:b/>
                <w:sz w:val="24"/>
                <w:szCs w:val="24"/>
              </w:rPr>
              <w:t>Wh</w:t>
            </w:r>
            <w:r>
              <w:rPr>
                <w:b/>
                <w:sz w:val="24"/>
                <w:szCs w:val="24"/>
              </w:rPr>
              <w:t>ere did you use JavaScript?</w:t>
            </w:r>
          </w:p>
        </w:tc>
        <w:tc>
          <w:tcPr>
            <w:tcW w:w="5935" w:type="dxa"/>
          </w:tcPr>
          <w:p w14:paraId="688D198B" w14:textId="77777777" w:rsidR="00693F71" w:rsidRPr="005368C4" w:rsidRDefault="00693F71" w:rsidP="000C6D3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ly describe the p</w:t>
            </w:r>
            <w:r w:rsidRPr="005368C4">
              <w:rPr>
                <w:b/>
                <w:sz w:val="24"/>
                <w:szCs w:val="24"/>
              </w:rPr>
              <w:t>urpose</w:t>
            </w:r>
          </w:p>
        </w:tc>
      </w:tr>
      <w:tr w:rsidR="00693F71" w14:paraId="6B6B08EA" w14:textId="77777777" w:rsidTr="000C6D34">
        <w:tc>
          <w:tcPr>
            <w:tcW w:w="3415" w:type="dxa"/>
          </w:tcPr>
          <w:p w14:paraId="608F9E98" w14:textId="77777777" w:rsidR="00693F71" w:rsidRPr="009A59DF" w:rsidRDefault="00693F71" w:rsidP="000C6D34">
            <w:pPr>
              <w:rPr>
                <w:b/>
                <w:sz w:val="24"/>
                <w:szCs w:val="24"/>
              </w:rPr>
            </w:pPr>
          </w:p>
        </w:tc>
        <w:tc>
          <w:tcPr>
            <w:tcW w:w="5935" w:type="dxa"/>
          </w:tcPr>
          <w:p w14:paraId="00C40424" w14:textId="77777777" w:rsidR="00693F71" w:rsidRDefault="00693F71" w:rsidP="000C6D34">
            <w:pPr>
              <w:rPr>
                <w:sz w:val="24"/>
                <w:szCs w:val="24"/>
              </w:rPr>
            </w:pPr>
          </w:p>
          <w:p w14:paraId="7ADF8129" w14:textId="77777777" w:rsidR="00693F71" w:rsidRDefault="00693F71" w:rsidP="000C6D34">
            <w:pPr>
              <w:rPr>
                <w:sz w:val="24"/>
                <w:szCs w:val="24"/>
              </w:rPr>
            </w:pPr>
          </w:p>
        </w:tc>
      </w:tr>
      <w:tr w:rsidR="00693F71" w14:paraId="4D844BF4" w14:textId="77777777" w:rsidTr="000C6D34">
        <w:tc>
          <w:tcPr>
            <w:tcW w:w="3415" w:type="dxa"/>
          </w:tcPr>
          <w:p w14:paraId="0441EA87" w14:textId="77777777" w:rsidR="00693F71" w:rsidRPr="009A59DF" w:rsidRDefault="00693F71" w:rsidP="000C6D34">
            <w:pPr>
              <w:rPr>
                <w:b/>
                <w:sz w:val="24"/>
                <w:szCs w:val="24"/>
              </w:rPr>
            </w:pPr>
          </w:p>
        </w:tc>
        <w:tc>
          <w:tcPr>
            <w:tcW w:w="5935" w:type="dxa"/>
          </w:tcPr>
          <w:p w14:paraId="6FCEF7B6" w14:textId="77777777" w:rsidR="00693F71" w:rsidRDefault="00693F71" w:rsidP="000C6D34">
            <w:pPr>
              <w:rPr>
                <w:sz w:val="24"/>
                <w:szCs w:val="24"/>
              </w:rPr>
            </w:pPr>
          </w:p>
          <w:p w14:paraId="7201E392" w14:textId="77777777" w:rsidR="00693F71" w:rsidRDefault="00693F71" w:rsidP="000C6D34">
            <w:pPr>
              <w:rPr>
                <w:sz w:val="24"/>
                <w:szCs w:val="24"/>
              </w:rPr>
            </w:pPr>
          </w:p>
        </w:tc>
      </w:tr>
      <w:tr w:rsidR="00693F71" w14:paraId="63E3A300" w14:textId="77777777" w:rsidTr="000C6D34">
        <w:tc>
          <w:tcPr>
            <w:tcW w:w="3415" w:type="dxa"/>
          </w:tcPr>
          <w:p w14:paraId="6762A97A" w14:textId="77777777" w:rsidR="00693F71" w:rsidRPr="009A59DF" w:rsidRDefault="00693F71" w:rsidP="000C6D34">
            <w:pPr>
              <w:rPr>
                <w:b/>
                <w:sz w:val="24"/>
                <w:szCs w:val="24"/>
              </w:rPr>
            </w:pPr>
          </w:p>
        </w:tc>
        <w:tc>
          <w:tcPr>
            <w:tcW w:w="5935" w:type="dxa"/>
          </w:tcPr>
          <w:p w14:paraId="4F0CA55B" w14:textId="77777777" w:rsidR="00693F71" w:rsidRDefault="00693F71" w:rsidP="000C6D34">
            <w:pPr>
              <w:rPr>
                <w:sz w:val="24"/>
                <w:szCs w:val="24"/>
              </w:rPr>
            </w:pPr>
          </w:p>
          <w:p w14:paraId="33306D73" w14:textId="77777777" w:rsidR="00693F71" w:rsidRDefault="00693F71" w:rsidP="000C6D34">
            <w:pPr>
              <w:rPr>
                <w:sz w:val="24"/>
                <w:szCs w:val="24"/>
              </w:rPr>
            </w:pPr>
          </w:p>
        </w:tc>
      </w:tr>
    </w:tbl>
    <w:p w14:paraId="2EF1291E" w14:textId="77777777" w:rsidR="00693F71" w:rsidRDefault="00693F71" w:rsidP="00693F71">
      <w:pPr>
        <w:rPr>
          <w:sz w:val="24"/>
          <w:szCs w:val="24"/>
        </w:rPr>
      </w:pPr>
    </w:p>
    <w:p w14:paraId="14270904" w14:textId="77777777" w:rsidR="00693F71" w:rsidRPr="00D17E9A" w:rsidRDefault="00693F71">
      <w:pPr>
        <w:rPr>
          <w:sz w:val="24"/>
          <w:szCs w:val="24"/>
        </w:rPr>
      </w:pPr>
    </w:p>
    <w:sectPr w:rsidR="00693F71" w:rsidRPr="00D17E9A" w:rsidSect="006454F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32229" w14:textId="77777777" w:rsidR="00F46318" w:rsidRDefault="00F46318" w:rsidP="006454FD">
      <w:pPr>
        <w:spacing w:after="0" w:line="240" w:lineRule="auto"/>
      </w:pPr>
      <w:r>
        <w:separator/>
      </w:r>
    </w:p>
  </w:endnote>
  <w:endnote w:type="continuationSeparator" w:id="0">
    <w:p w14:paraId="6D4D8718" w14:textId="77777777" w:rsidR="00F46318" w:rsidRDefault="00F46318" w:rsidP="00645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7181089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7F664A7B" w14:textId="77777777" w:rsidR="006454FD" w:rsidRDefault="006454F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010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010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2443CCF" w14:textId="77777777" w:rsidR="006454FD" w:rsidRDefault="006454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88C128" w14:textId="77777777" w:rsidR="00F46318" w:rsidRDefault="00F46318" w:rsidP="006454FD">
      <w:pPr>
        <w:spacing w:after="0" w:line="240" w:lineRule="auto"/>
      </w:pPr>
      <w:r>
        <w:separator/>
      </w:r>
    </w:p>
  </w:footnote>
  <w:footnote w:type="continuationSeparator" w:id="0">
    <w:p w14:paraId="4CBD0E34" w14:textId="77777777" w:rsidR="00F46318" w:rsidRDefault="00F46318" w:rsidP="006454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A0A88"/>
    <w:multiLevelType w:val="hybridMultilevel"/>
    <w:tmpl w:val="4F0AA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236FE"/>
    <w:multiLevelType w:val="hybridMultilevel"/>
    <w:tmpl w:val="C0CA8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7A6944"/>
    <w:multiLevelType w:val="hybridMultilevel"/>
    <w:tmpl w:val="32D45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B6ECE"/>
    <w:multiLevelType w:val="hybridMultilevel"/>
    <w:tmpl w:val="32AA0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982D32"/>
    <w:multiLevelType w:val="hybridMultilevel"/>
    <w:tmpl w:val="2A40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D706D"/>
    <w:multiLevelType w:val="hybridMultilevel"/>
    <w:tmpl w:val="973C41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8136291">
    <w:abstractNumId w:val="4"/>
  </w:num>
  <w:num w:numId="2" w16cid:durableId="457649454">
    <w:abstractNumId w:val="2"/>
  </w:num>
  <w:num w:numId="3" w16cid:durableId="1759062434">
    <w:abstractNumId w:val="0"/>
  </w:num>
  <w:num w:numId="4" w16cid:durableId="1280726500">
    <w:abstractNumId w:val="3"/>
  </w:num>
  <w:num w:numId="5" w16cid:durableId="283198098">
    <w:abstractNumId w:val="5"/>
  </w:num>
  <w:num w:numId="6" w16cid:durableId="109400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LA0MTG0NDSyMDdR0lEKTi0uzszPAykwrAUAbUi03CwAAAA="/>
  </w:docVars>
  <w:rsids>
    <w:rsidRoot w:val="00D17E9A"/>
    <w:rsid w:val="001E0429"/>
    <w:rsid w:val="00284B1A"/>
    <w:rsid w:val="004E47D1"/>
    <w:rsid w:val="00545D1D"/>
    <w:rsid w:val="006454FD"/>
    <w:rsid w:val="00693F71"/>
    <w:rsid w:val="006A29E6"/>
    <w:rsid w:val="006B5481"/>
    <w:rsid w:val="006D0C2A"/>
    <w:rsid w:val="006E7E01"/>
    <w:rsid w:val="0071320E"/>
    <w:rsid w:val="00964B3D"/>
    <w:rsid w:val="009A59DF"/>
    <w:rsid w:val="009C0102"/>
    <w:rsid w:val="00AE357A"/>
    <w:rsid w:val="00B171E3"/>
    <w:rsid w:val="00C93FE5"/>
    <w:rsid w:val="00CC10FE"/>
    <w:rsid w:val="00D17E9A"/>
    <w:rsid w:val="00F2793D"/>
    <w:rsid w:val="00F46318"/>
    <w:rsid w:val="00F93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08668"/>
  <w15:docId w15:val="{4A81EB6A-093F-4D86-8DD2-DA90E24F7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E9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59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4F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@pin.com.pk</dc:creator>
  <cp:lastModifiedBy>Saud Khan</cp:lastModifiedBy>
  <cp:revision>9</cp:revision>
  <dcterms:created xsi:type="dcterms:W3CDTF">2016-12-19T06:02:00Z</dcterms:created>
  <dcterms:modified xsi:type="dcterms:W3CDTF">2023-05-21T20:31:00Z</dcterms:modified>
</cp:coreProperties>
</file>